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39DFF" w14:textId="77777777" w:rsidR="00816E17" w:rsidRDefault="00816E17" w:rsidP="00816E17">
      <w:pPr>
        <w:tabs>
          <w:tab w:val="left" w:pos="7450"/>
        </w:tabs>
        <w:bidi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val="en-US" w:eastAsia="en-US"/>
        </w:rPr>
      </w:pPr>
    </w:p>
    <w:p w14:paraId="0E6D66D0" w14:textId="33E6BFD0" w:rsidR="00604521" w:rsidRPr="00736088" w:rsidRDefault="00900DAF" w:rsidP="00816E17">
      <w:pPr>
        <w:tabs>
          <w:tab w:val="left" w:pos="7450"/>
        </w:tabs>
        <w:bidi/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إقرار مرفوع ل</w:t>
      </w:r>
      <w:r w:rsidR="00304F03" w:rsidRPr="00736088">
        <w:rPr>
          <w:rFonts w:asciiTheme="minorHAnsi" w:hAnsiTheme="minorHAnsi" w:cstheme="minorHAnsi" w:hint="cs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رئيس </w:t>
      </w: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لجن</w:t>
      </w:r>
      <w:r w:rsidR="000E6C9A" w:rsidRPr="00736088">
        <w:rPr>
          <w:rFonts w:asciiTheme="minorHAnsi" w:hAnsiTheme="minorHAnsi" w:cstheme="minorHAnsi" w:hint="cs"/>
          <w:b/>
          <w:bCs/>
          <w:color w:val="000000" w:themeColor="text1"/>
          <w:sz w:val="28"/>
          <w:szCs w:val="28"/>
          <w:rtl/>
          <w:lang w:val="en-US" w:eastAsia="en-US"/>
        </w:rPr>
        <w:t>ة</w:t>
      </w:r>
      <w:r w:rsidR="00816E17" w:rsidRPr="00736088">
        <w:rPr>
          <w:rFonts w:asciiTheme="minorHAnsi" w:hAnsiTheme="minorHAnsi" w:cstheme="minorHAnsi" w:hint="cs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</w:t>
      </w:r>
      <w:r w:rsidR="009E33D5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أخلاقيات</w:t>
      </w:r>
      <w:r w:rsidR="00604521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رعاية </w:t>
      </w:r>
      <w:r w:rsidR="009E33D5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واستخدام</w:t>
      </w:r>
      <w:r w:rsidR="00604521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الحيوانات في التجارب والبحث </w:t>
      </w: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العلمي- كلية الصيدلة</w:t>
      </w:r>
    </w:p>
    <w:p w14:paraId="5483C059" w14:textId="77777777" w:rsidR="0047482C" w:rsidRPr="00736088" w:rsidRDefault="0047482C" w:rsidP="005905CB">
      <w:pPr>
        <w:tabs>
          <w:tab w:val="left" w:pos="7450"/>
        </w:tabs>
        <w:bidi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</w:pPr>
    </w:p>
    <w:p w14:paraId="681AA600" w14:textId="65232C1F" w:rsidR="00A4008B" w:rsidRPr="00736088" w:rsidRDefault="00604521" w:rsidP="005352E2">
      <w:pPr>
        <w:tabs>
          <w:tab w:val="left" w:pos="7450"/>
        </w:tabs>
        <w:bidi/>
        <w:spacing w:line="276" w:lineRule="auto"/>
        <w:rPr>
          <w:rFonts w:asciiTheme="minorHAnsi" w:hAnsiTheme="minorHAnsi" w:cstheme="minorHAnsi"/>
          <w:color w:val="000000" w:themeColor="text1"/>
          <w:sz w:val="28"/>
          <w:szCs w:val="28"/>
          <w:lang w:val="en-US" w:eastAsia="en-US"/>
        </w:rPr>
      </w:pP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الس</w:t>
      </w:r>
      <w:r w:rsidR="00304F03" w:rsidRPr="00736088">
        <w:rPr>
          <w:rFonts w:asciiTheme="minorHAnsi" w:hAnsiTheme="minorHAnsi" w:cstheme="minorHAnsi" w:hint="cs"/>
          <w:color w:val="000000" w:themeColor="text1"/>
          <w:sz w:val="28"/>
          <w:szCs w:val="28"/>
          <w:rtl/>
          <w:lang w:val="en-US" w:eastAsia="en-US"/>
        </w:rPr>
        <w:t>يد رئيس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</w:t>
      </w:r>
      <w:r w:rsidR="009E33D5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لجنة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أخلاقيات رعاية واستخدام الحيوانات في التجارب والبحث العلمي </w:t>
      </w:r>
      <w:r w:rsidR="00816E17" w:rsidRPr="00736088">
        <w:rPr>
          <w:rFonts w:asciiTheme="minorHAnsi" w:hAnsiTheme="minorHAnsi" w:cstheme="minorHAnsi" w:hint="cs"/>
          <w:color w:val="000000" w:themeColor="text1"/>
          <w:sz w:val="28"/>
          <w:szCs w:val="28"/>
          <w:rtl/>
          <w:lang w:val="en-US" w:eastAsia="en-US"/>
        </w:rPr>
        <w:t>بكلية</w:t>
      </w:r>
      <w:r w:rsidR="00816E17" w:rsidRPr="00736088">
        <w:rPr>
          <w:rFonts w:asciiTheme="minorHAnsi" w:hAnsiTheme="minorHAnsi" w:cstheme="minorHAnsi" w:hint="cs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</w:t>
      </w:r>
      <w:r w:rsidR="00816E17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الصيدلة 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جامعة بنى سويف</w:t>
      </w:r>
    </w:p>
    <w:p w14:paraId="6DBF352E" w14:textId="77777777" w:rsidR="005352E2" w:rsidRPr="00736088" w:rsidRDefault="000E6E07" w:rsidP="005352E2">
      <w:pPr>
        <w:tabs>
          <w:tab w:val="left" w:pos="7450"/>
        </w:tabs>
        <w:bidi/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تحية طيبة وبعد</w:t>
      </w:r>
      <w:r w:rsidR="005352E2" w:rsidRPr="00736088">
        <w:rPr>
          <w:b/>
          <w:bCs/>
          <w:color w:val="000000" w:themeColor="text1"/>
          <w:sz w:val="28"/>
          <w:szCs w:val="28"/>
          <w:rtl/>
          <w:lang w:val="en-US" w:eastAsia="en-US"/>
        </w:rPr>
        <w:t>‘‘‘‘‘</w:t>
      </w:r>
    </w:p>
    <w:p w14:paraId="0C964A84" w14:textId="5B6809BD" w:rsidR="00604521" w:rsidRPr="00736088" w:rsidRDefault="00604521" w:rsidP="005352E2">
      <w:pPr>
        <w:tabs>
          <w:tab w:val="left" w:pos="7450"/>
        </w:tabs>
        <w:bidi/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نحيط</w:t>
      </w:r>
      <w:r w:rsidR="009E33D5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</w:t>
      </w: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سيادتكم علماً بأن البحث (الرسالة) التالي </w:t>
      </w:r>
      <w:r w:rsidR="00A4008B"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بياناته: -</w:t>
      </w: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 xml:space="preserve"> </w:t>
      </w:r>
    </w:p>
    <w:tbl>
      <w:tblPr>
        <w:tblStyle w:val="TableGrid"/>
        <w:bidiVisual/>
        <w:tblW w:w="0" w:type="auto"/>
        <w:tblInd w:w="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0"/>
        <w:gridCol w:w="267"/>
      </w:tblGrid>
      <w:tr w:rsidR="00736088" w:rsidRPr="00736088" w14:paraId="21F93B9A" w14:textId="77777777" w:rsidTr="00124DDE">
        <w:trPr>
          <w:trHeight w:val="439"/>
        </w:trPr>
        <w:tc>
          <w:tcPr>
            <w:tcW w:w="8787" w:type="dxa"/>
            <w:gridSpan w:val="2"/>
          </w:tcPr>
          <w:p w14:paraId="49A0340A" w14:textId="276A4D26" w:rsidR="00124DDE" w:rsidRPr="00736088" w:rsidRDefault="00124DDE" w:rsidP="00124DDE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326" w:hanging="326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عنوان البحث </w:t>
            </w:r>
          </w:p>
        </w:tc>
      </w:tr>
      <w:tr w:rsidR="00736088" w:rsidRPr="00736088" w14:paraId="42762555" w14:textId="77777777" w:rsidTr="00124DDE">
        <w:trPr>
          <w:trHeight w:val="323"/>
        </w:trPr>
        <w:tc>
          <w:tcPr>
            <w:tcW w:w="8520" w:type="dxa"/>
          </w:tcPr>
          <w:p w14:paraId="7A4ECE9C" w14:textId="0A41BC15" w:rsidR="00124DDE" w:rsidRPr="00736088" w:rsidRDefault="00124DDE" w:rsidP="0030362F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  <w:t>- باللغة العربية:</w:t>
            </w:r>
            <w:r w:rsidR="0030362F" w:rsidRPr="00736088">
              <w:rPr>
                <w:rFonts w:asciiTheme="minorHAnsi" w:hAnsiTheme="minorHAnsi" w:cs="Calibri" w:hint="cs"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36088">
              <w:rPr>
                <w:rFonts w:asciiTheme="minorHAnsi" w:hAnsiTheme="minorHAnsi" w:cs="Calibri"/>
                <w:color w:val="000000" w:themeColor="text1"/>
                <w:sz w:val="28"/>
                <w:szCs w:val="28"/>
                <w:rtl/>
                <w:lang w:val="en-US" w:eastAsia="en-US"/>
              </w:rPr>
              <w:t>.</w:t>
            </w:r>
          </w:p>
        </w:tc>
        <w:tc>
          <w:tcPr>
            <w:tcW w:w="267" w:type="dxa"/>
          </w:tcPr>
          <w:p w14:paraId="3C5921E5" w14:textId="77777777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  <w:tr w:rsidR="00736088" w:rsidRPr="00736088" w14:paraId="4347EBF2" w14:textId="77777777" w:rsidTr="00124DDE">
        <w:trPr>
          <w:trHeight w:val="323"/>
        </w:trPr>
        <w:tc>
          <w:tcPr>
            <w:tcW w:w="8520" w:type="dxa"/>
          </w:tcPr>
          <w:p w14:paraId="0D8CFC1C" w14:textId="77777777" w:rsidR="0030362F" w:rsidRPr="00736088" w:rsidRDefault="00124DDE" w:rsidP="0030362F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- باللغة الإنجليزية: </w:t>
            </w:r>
          </w:p>
          <w:p w14:paraId="4438FF17" w14:textId="74B08666" w:rsidR="00124DDE" w:rsidRPr="00736088" w:rsidRDefault="00124DDE" w:rsidP="0030362F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  <w:tc>
          <w:tcPr>
            <w:tcW w:w="267" w:type="dxa"/>
          </w:tcPr>
          <w:p w14:paraId="599EFC75" w14:textId="77777777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  <w:tr w:rsidR="00736088" w:rsidRPr="00736088" w14:paraId="01C79CD6" w14:textId="77777777" w:rsidTr="00124DDE">
        <w:trPr>
          <w:trHeight w:val="323"/>
        </w:trPr>
        <w:tc>
          <w:tcPr>
            <w:tcW w:w="8520" w:type="dxa"/>
          </w:tcPr>
          <w:p w14:paraId="39337BC8" w14:textId="3320FB28" w:rsidR="00124DDE" w:rsidRPr="00736088" w:rsidRDefault="00124DDE" w:rsidP="0030362F">
            <w:pPr>
              <w:pStyle w:val="ListParagraph"/>
              <w:numPr>
                <w:ilvl w:val="0"/>
                <w:numId w:val="4"/>
              </w:numPr>
              <w:tabs>
                <w:tab w:val="left" w:pos="7450"/>
              </w:tabs>
              <w:bidi/>
              <w:spacing w:line="360" w:lineRule="auto"/>
              <w:ind w:left="326" w:hanging="283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>أسم الباحث</w:t>
            </w: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lang w:val="en-US" w:eastAsia="en-US"/>
              </w:rPr>
              <w:t>:</w:t>
            </w: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 </w:t>
            </w:r>
          </w:p>
        </w:tc>
        <w:tc>
          <w:tcPr>
            <w:tcW w:w="267" w:type="dxa"/>
          </w:tcPr>
          <w:p w14:paraId="07206B78" w14:textId="77777777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  <w:tr w:rsidR="00736088" w:rsidRPr="00736088" w14:paraId="76E0BD61" w14:textId="77777777" w:rsidTr="00124DDE">
        <w:tc>
          <w:tcPr>
            <w:tcW w:w="8520" w:type="dxa"/>
          </w:tcPr>
          <w:p w14:paraId="60904F83" w14:textId="134FEA00" w:rsidR="00124DDE" w:rsidRPr="00736088" w:rsidRDefault="00124DDE" w:rsidP="0030362F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3. </w:t>
            </w: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المشرف الرئيسي:   </w:t>
            </w:r>
          </w:p>
          <w:p w14:paraId="4503DF78" w14:textId="7BD0CBE0" w:rsidR="00124DDE" w:rsidRPr="00736088" w:rsidRDefault="00CC2ED2" w:rsidP="0030362F">
            <w:pPr>
              <w:tabs>
                <w:tab w:val="left" w:pos="7450"/>
              </w:tabs>
              <w:bidi/>
              <w:spacing w:line="360" w:lineRule="auto"/>
              <w:ind w:left="185" w:hanging="185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4. المدة العملية للبحث:  </w:t>
            </w: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4"/>
                <w:szCs w:val="4"/>
                <w:rtl/>
                <w:lang w:val="en-US" w:eastAsia="en-US"/>
              </w:rPr>
              <w:t xml:space="preserve">      </w:t>
            </w:r>
          </w:p>
        </w:tc>
        <w:tc>
          <w:tcPr>
            <w:tcW w:w="267" w:type="dxa"/>
          </w:tcPr>
          <w:p w14:paraId="40A0E0E6" w14:textId="77777777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  <w:tr w:rsidR="00124DDE" w:rsidRPr="00736088" w14:paraId="6D5833F9" w14:textId="77777777" w:rsidTr="00CC2ED2">
        <w:trPr>
          <w:trHeight w:val="80"/>
        </w:trPr>
        <w:tc>
          <w:tcPr>
            <w:tcW w:w="8520" w:type="dxa"/>
          </w:tcPr>
          <w:p w14:paraId="4E9494D4" w14:textId="50C89710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color w:val="000000" w:themeColor="text1"/>
                <w:sz w:val="4"/>
                <w:szCs w:val="4"/>
                <w:rtl/>
                <w:lang w:val="en-US" w:eastAsia="en-US"/>
              </w:rPr>
            </w:pPr>
          </w:p>
        </w:tc>
        <w:tc>
          <w:tcPr>
            <w:tcW w:w="267" w:type="dxa"/>
          </w:tcPr>
          <w:p w14:paraId="351E7AC2" w14:textId="77777777" w:rsidR="00124DDE" w:rsidRPr="00736088" w:rsidRDefault="00124DDE" w:rsidP="00124DDE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</w:tbl>
    <w:p w14:paraId="5E846427" w14:textId="77777777" w:rsidR="005352E2" w:rsidRPr="00736088" w:rsidRDefault="005352E2" w:rsidP="005352E2">
      <w:pPr>
        <w:tabs>
          <w:tab w:val="left" w:pos="7450"/>
        </w:tabs>
        <w:bidi/>
        <w:rPr>
          <w:rFonts w:asciiTheme="minorHAnsi" w:hAnsiTheme="minorHAnsi" w:cstheme="minorHAnsi"/>
          <w:color w:val="000000" w:themeColor="text1"/>
          <w:sz w:val="28"/>
          <w:szCs w:val="28"/>
          <w:lang w:val="en-US" w:eastAsia="en-US"/>
        </w:rPr>
      </w:pPr>
    </w:p>
    <w:p w14:paraId="71E2D4D9" w14:textId="68051D57" w:rsidR="009E33D5" w:rsidRPr="00736088" w:rsidRDefault="00CC2303" w:rsidP="00537185">
      <w:pPr>
        <w:tabs>
          <w:tab w:val="left" w:pos="7450"/>
        </w:tabs>
        <w:bidi/>
        <w:spacing w:line="276" w:lineRule="auto"/>
        <w:jc w:val="both"/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</w:t>
      </w:r>
      <w:r w:rsidR="000D3C3B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ق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د </w:t>
      </w:r>
      <w:r w:rsidR="0047482C" w:rsidRPr="00736088">
        <w:rPr>
          <w:rFonts w:asciiTheme="minorHAnsi" w:hAnsiTheme="minorHAnsi" w:cstheme="minorHAnsi" w:hint="cs"/>
          <w:color w:val="000000" w:themeColor="text1"/>
          <w:sz w:val="28"/>
          <w:szCs w:val="28"/>
          <w:rtl/>
          <w:lang w:val="en-US" w:eastAsia="en-US"/>
        </w:rPr>
        <w:t xml:space="preserve">تمت </w:t>
      </w:r>
      <w:r w:rsidR="0047482C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مراجعة</w:t>
      </w:r>
      <w:r w:rsidR="000E6E07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قائمة </w:t>
      </w:r>
      <w:r w:rsidR="00931A6C" w:rsidRPr="00736088">
        <w:rPr>
          <w:rFonts w:asciiTheme="minorHAnsi" w:hAnsiTheme="minorHAnsi" w:cstheme="minorHAnsi" w:hint="cs"/>
          <w:color w:val="000000" w:themeColor="text1"/>
          <w:sz w:val="28"/>
          <w:szCs w:val="28"/>
          <w:rtl/>
          <w:lang w:val="en-US" w:eastAsia="en-US"/>
        </w:rPr>
        <w:t>البيانات</w:t>
      </w:r>
      <w:r w:rsidR="000E6E07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الخاصة به 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من قبل</w:t>
      </w:r>
      <w:r w:rsidR="00537185" w:rsidRPr="00736088">
        <w:rPr>
          <w:rFonts w:asciiTheme="minorHAnsi" w:hAnsiTheme="minorHAnsi" w:cstheme="minorHAnsi" w:hint="cs"/>
          <w:color w:val="000000" w:themeColor="text1"/>
          <w:sz w:val="28"/>
          <w:szCs w:val="28"/>
          <w:rtl/>
          <w:lang w:val="en-US" w:eastAsia="en-US"/>
        </w:rPr>
        <w:t xml:space="preserve"> أعضاء</w:t>
      </w: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 لجنة أخلاقيات رعاية واستخدام الحيوانات في التجارب والبحث العلمي- كلية الصيدلة </w:t>
      </w:r>
      <w:r w:rsidR="009E33D5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مع العلم بأن الباحث سوف يقوم بإتباع الإجراءات المطلوبة في تنفيذ البحث (الرسالة) وفقاً للمتبع دولياً لدى لجان أخلاقيات رعاية واستخدام الحيوانات في التجارب والبحث العلمي.</w:t>
      </w:r>
    </w:p>
    <w:p w14:paraId="260C81EB" w14:textId="77777777" w:rsidR="009E33D5" w:rsidRPr="00736088" w:rsidRDefault="009E33D5" w:rsidP="005352E2">
      <w:pPr>
        <w:tabs>
          <w:tab w:val="left" w:pos="7450"/>
        </w:tabs>
        <w:bidi/>
        <w:spacing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rtl/>
          <w:lang w:val="en-US" w:eastAsia="en-US"/>
        </w:rPr>
      </w:pPr>
      <w:r w:rsidRPr="00736088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rtl/>
          <w:lang w:val="en-US" w:eastAsia="en-US"/>
        </w:rPr>
        <w:t xml:space="preserve">وبناءا على ذلك </w:t>
      </w:r>
    </w:p>
    <w:p w14:paraId="48E0DC3A" w14:textId="054A5497" w:rsidR="009E33D5" w:rsidRPr="00736088" w:rsidRDefault="00E356B7" w:rsidP="00D45168">
      <w:pPr>
        <w:tabs>
          <w:tab w:val="left" w:pos="7450"/>
        </w:tabs>
        <w:bidi/>
        <w:spacing w:line="276" w:lineRule="auto"/>
        <w:jc w:val="center"/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 xml:space="preserve">يرجى من سيادتكم اتخاذ ما ترونه مناسباً نحو </w:t>
      </w:r>
      <w:r w:rsidR="009E33D5" w:rsidRPr="00736088"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  <w:t>منح الموافقة على إجازة البحث (الرسالة) للنشر.</w:t>
      </w:r>
    </w:p>
    <w:p w14:paraId="5892F7E3" w14:textId="77777777" w:rsidR="009E33D5" w:rsidRPr="00736088" w:rsidRDefault="009E33D5" w:rsidP="005905CB">
      <w:pPr>
        <w:tabs>
          <w:tab w:val="left" w:pos="7450"/>
        </w:tabs>
        <w:bidi/>
        <w:rPr>
          <w:rFonts w:asciiTheme="minorHAnsi" w:hAnsiTheme="minorHAnsi" w:cstheme="minorHAnsi"/>
          <w:color w:val="000000" w:themeColor="text1"/>
          <w:sz w:val="28"/>
          <w:szCs w:val="28"/>
          <w:rtl/>
          <w:lang w:val="en-US" w:eastAsia="en-US"/>
        </w:rPr>
      </w:pPr>
    </w:p>
    <w:p w14:paraId="05BFE35F" w14:textId="17138849" w:rsidR="00604521" w:rsidRPr="00736088" w:rsidRDefault="009E33D5" w:rsidP="009E33D5">
      <w:pPr>
        <w:tabs>
          <w:tab w:val="left" w:pos="7450"/>
        </w:tabs>
        <w:bidi/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</w:pPr>
      <w:r w:rsidRPr="00736088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val="en-US" w:eastAsia="en-US"/>
        </w:rPr>
        <w:t>وتفضلوا بقبول فائق الاحترام والتقدير</w:t>
      </w:r>
      <w:r w:rsidR="005352E2" w:rsidRPr="00736088">
        <w:rPr>
          <w:b/>
          <w:bCs/>
          <w:color w:val="000000" w:themeColor="text1"/>
          <w:sz w:val="28"/>
          <w:szCs w:val="28"/>
          <w:rtl/>
          <w:lang w:val="en-US" w:eastAsia="en-US"/>
        </w:rPr>
        <w:t>‘‘‘‘‘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3"/>
        <w:gridCol w:w="4723"/>
      </w:tblGrid>
      <w:tr w:rsidR="00736088" w:rsidRPr="00736088" w14:paraId="6E679B86" w14:textId="77777777" w:rsidTr="00A4008B">
        <w:tc>
          <w:tcPr>
            <w:tcW w:w="4723" w:type="dxa"/>
          </w:tcPr>
          <w:p w14:paraId="0D25569F" w14:textId="54647858" w:rsidR="009E33D5" w:rsidRPr="00736088" w:rsidRDefault="009E33D5" w:rsidP="00A4008B">
            <w:pPr>
              <w:tabs>
                <w:tab w:val="left" w:pos="7450"/>
              </w:tabs>
              <w:bidi/>
              <w:spacing w:line="36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</w:pPr>
            <w:r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val="en-US" w:eastAsia="en-US"/>
              </w:rPr>
              <w:t xml:space="preserve">أعضاء اللجنة </w:t>
            </w:r>
            <w:r w:rsidR="00226D44" w:rsidRPr="00736088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lang w:val="en-US" w:eastAsia="en-US"/>
              </w:rPr>
              <w:t xml:space="preserve">                             </w:t>
            </w:r>
          </w:p>
        </w:tc>
        <w:tc>
          <w:tcPr>
            <w:tcW w:w="4723" w:type="dxa"/>
          </w:tcPr>
          <w:p w14:paraId="6C78B93F" w14:textId="2D69B36B" w:rsidR="009E33D5" w:rsidRPr="00736088" w:rsidRDefault="009E33D5" w:rsidP="00A4008B">
            <w:pPr>
              <w:tabs>
                <w:tab w:val="left" w:pos="7450"/>
              </w:tabs>
              <w:bidi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trike/>
                <w:color w:val="000000" w:themeColor="text1"/>
                <w:sz w:val="28"/>
                <w:szCs w:val="28"/>
                <w:rtl/>
                <w:lang w:val="en-US" w:eastAsia="en-US"/>
              </w:rPr>
            </w:pPr>
          </w:p>
        </w:tc>
      </w:tr>
      <w:tr w:rsidR="009E33D5" w:rsidRPr="0047482C" w14:paraId="7C71F91C" w14:textId="77777777" w:rsidTr="00A4008B">
        <w:tc>
          <w:tcPr>
            <w:tcW w:w="4723" w:type="dxa"/>
          </w:tcPr>
          <w:p w14:paraId="17C6446A" w14:textId="7511195C" w:rsidR="009E33D5" w:rsidRPr="0047482C" w:rsidRDefault="009E33D5" w:rsidP="009E33D5">
            <w:pPr>
              <w:tabs>
                <w:tab w:val="left" w:pos="7450"/>
              </w:tabs>
              <w:bidi/>
              <w:spacing w:line="360" w:lineRule="auto"/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val="en-US" w:eastAsia="en-US"/>
              </w:rPr>
            </w:pPr>
            <w:r w:rsidRPr="0047482C">
              <w:rPr>
                <w:rFonts w:asciiTheme="minorHAnsi" w:hAnsiTheme="minorHAnsi" w:cstheme="minorHAnsi"/>
                <w:sz w:val="28"/>
                <w:szCs w:val="28"/>
                <w:rtl/>
                <w:lang w:val="en-US" w:eastAsia="en-US"/>
              </w:rPr>
              <w:t xml:space="preserve"> </w:t>
            </w:r>
          </w:p>
        </w:tc>
        <w:tc>
          <w:tcPr>
            <w:tcW w:w="4723" w:type="dxa"/>
          </w:tcPr>
          <w:p w14:paraId="2C3B5D2B" w14:textId="77777777" w:rsidR="009E33D5" w:rsidRPr="0047482C" w:rsidRDefault="009E33D5" w:rsidP="009E33D5">
            <w:pPr>
              <w:tabs>
                <w:tab w:val="left" w:pos="7450"/>
              </w:tabs>
              <w:bidi/>
              <w:spacing w:line="360" w:lineRule="auto"/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val="en-US" w:eastAsia="en-US"/>
              </w:rPr>
            </w:pPr>
          </w:p>
        </w:tc>
      </w:tr>
      <w:tr w:rsidR="009E33D5" w:rsidRPr="0047482C" w14:paraId="15DA57C5" w14:textId="77777777" w:rsidTr="00A4008B">
        <w:tc>
          <w:tcPr>
            <w:tcW w:w="4723" w:type="dxa"/>
          </w:tcPr>
          <w:p w14:paraId="3B6E93BE" w14:textId="77777777" w:rsidR="009E33D5" w:rsidRPr="0047482C" w:rsidRDefault="009E33D5" w:rsidP="009E33D5">
            <w:pPr>
              <w:tabs>
                <w:tab w:val="left" w:pos="7450"/>
              </w:tabs>
              <w:bidi/>
              <w:spacing w:line="360" w:lineRule="auto"/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val="en-US" w:eastAsia="en-US"/>
              </w:rPr>
            </w:pPr>
          </w:p>
        </w:tc>
        <w:tc>
          <w:tcPr>
            <w:tcW w:w="4723" w:type="dxa"/>
          </w:tcPr>
          <w:p w14:paraId="1C26C182" w14:textId="77777777" w:rsidR="009E33D5" w:rsidRPr="0047482C" w:rsidRDefault="009E33D5" w:rsidP="009E33D5">
            <w:pPr>
              <w:tabs>
                <w:tab w:val="left" w:pos="7450"/>
              </w:tabs>
              <w:bidi/>
              <w:spacing w:line="360" w:lineRule="auto"/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val="en-US" w:eastAsia="en-US"/>
              </w:rPr>
            </w:pPr>
          </w:p>
        </w:tc>
      </w:tr>
    </w:tbl>
    <w:p w14:paraId="4183C28D" w14:textId="77777777" w:rsidR="0047482C" w:rsidRPr="0047482C" w:rsidRDefault="0047482C">
      <w:pPr>
        <w:tabs>
          <w:tab w:val="left" w:pos="5674"/>
        </w:tabs>
        <w:bidi/>
        <w:rPr>
          <w:rFonts w:asciiTheme="minorHAnsi" w:hAnsiTheme="minorHAnsi" w:cstheme="minorHAnsi"/>
          <w:sz w:val="28"/>
          <w:szCs w:val="28"/>
          <w:lang w:val="en-US" w:eastAsia="en-US"/>
        </w:rPr>
      </w:pPr>
    </w:p>
    <w:sectPr w:rsidR="0047482C" w:rsidRPr="0047482C" w:rsidSect="00D777D1">
      <w:headerReference w:type="default" r:id="rId7"/>
      <w:type w:val="continuous"/>
      <w:pgSz w:w="11910" w:h="16840"/>
      <w:pgMar w:top="1360" w:right="1000" w:bottom="280" w:left="1680" w:header="850" w:footer="1191" w:gutter="0"/>
      <w:pgBorders w:offsetFrom="page">
        <w:top w:val="thinThickSmallGap" w:sz="24" w:space="25" w:color="000000"/>
        <w:left w:val="thinThickSmallGap" w:sz="24" w:space="25" w:color="000000"/>
        <w:bottom w:val="thickThinSmallGap" w:sz="24" w:space="25" w:color="000000"/>
        <w:right w:val="thickThinSmallGap" w:sz="24" w:space="25" w:color="000000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4BB61" w14:textId="77777777" w:rsidR="005032C7" w:rsidRDefault="005032C7" w:rsidP="00A52975">
      <w:pPr>
        <w:rPr>
          <w:rtl/>
        </w:rPr>
      </w:pPr>
      <w:r>
        <w:separator/>
      </w:r>
    </w:p>
  </w:endnote>
  <w:endnote w:type="continuationSeparator" w:id="0">
    <w:p w14:paraId="3150EBF0" w14:textId="77777777" w:rsidR="005032C7" w:rsidRDefault="005032C7" w:rsidP="00A52975">
      <w:pPr>
        <w:rPr>
          <w:rtl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76834" w14:textId="77777777" w:rsidR="005032C7" w:rsidRDefault="005032C7" w:rsidP="00A52975">
      <w:pPr>
        <w:rPr>
          <w:rtl/>
        </w:rPr>
      </w:pPr>
      <w:r>
        <w:separator/>
      </w:r>
    </w:p>
  </w:footnote>
  <w:footnote w:type="continuationSeparator" w:id="0">
    <w:p w14:paraId="6AEF2437" w14:textId="77777777" w:rsidR="005032C7" w:rsidRDefault="005032C7" w:rsidP="00A52975">
      <w:pPr>
        <w:rPr>
          <w:rtl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1CCB0" w14:textId="3AD82A1F" w:rsidR="00A52975" w:rsidRDefault="00A52975" w:rsidP="00A52975">
    <w:pPr>
      <w:pStyle w:val="Header"/>
      <w:tabs>
        <w:tab w:val="clear" w:pos="4680"/>
        <w:tab w:val="clear" w:pos="9360"/>
        <w:tab w:val="left" w:pos="8510"/>
      </w:tabs>
      <w:rPr>
        <w:rtl/>
      </w:rPr>
    </w:pPr>
    <w:r>
      <w:rPr>
        <w:rtl/>
      </w:rPr>
      <w:tab/>
    </w:r>
  </w:p>
  <w:tbl>
    <w:tblPr>
      <w:tblStyle w:val="TableGrid"/>
      <w:tblW w:w="10497" w:type="dxa"/>
      <w:tblInd w:w="-7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47"/>
      <w:gridCol w:w="3194"/>
      <w:gridCol w:w="3356"/>
    </w:tblGrid>
    <w:tr w:rsidR="00D3130E" w14:paraId="349AC510" w14:textId="77777777" w:rsidTr="000D3C3B">
      <w:trPr>
        <w:trHeight w:val="480"/>
      </w:trPr>
      <w:tc>
        <w:tcPr>
          <w:tcW w:w="3947" w:type="dxa"/>
        </w:tcPr>
        <w:p w14:paraId="235996BD" w14:textId="6D1213FC" w:rsidR="00D3130E" w:rsidRDefault="00D3130E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rPr>
              <w:rtl/>
            </w:rPr>
          </w:pPr>
          <w:r w:rsidRPr="009B2485">
            <w:rPr>
              <w:rFonts w:asciiTheme="majorBidi" w:hAnsiTheme="majorBidi"/>
              <w:b/>
              <w:bCs/>
              <w:rtl/>
            </w:rPr>
            <w:t>Beni-Suef University</w:t>
          </w:r>
        </w:p>
      </w:tc>
      <w:tc>
        <w:tcPr>
          <w:tcW w:w="3194" w:type="dxa"/>
          <w:vMerge w:val="restart"/>
        </w:tcPr>
        <w:p w14:paraId="3EF88F4D" w14:textId="0B6ECA7F" w:rsidR="00D3130E" w:rsidRDefault="00816E17" w:rsidP="00D3130E">
          <w:pPr>
            <w:pStyle w:val="Header"/>
            <w:tabs>
              <w:tab w:val="clear" w:pos="4680"/>
              <w:tab w:val="clear" w:pos="9360"/>
              <w:tab w:val="left" w:pos="8510"/>
            </w:tabs>
            <w:jc w:val="center"/>
            <w:rPr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345B1D3D" wp14:editId="321397CB">
                <wp:simplePos x="0" y="0"/>
                <wp:positionH relativeFrom="column">
                  <wp:posOffset>327660</wp:posOffset>
                </wp:positionH>
                <wp:positionV relativeFrom="paragraph">
                  <wp:posOffset>-1905</wp:posOffset>
                </wp:positionV>
                <wp:extent cx="1073150" cy="791210"/>
                <wp:effectExtent l="0" t="0" r="0" b="0"/>
                <wp:wrapTight wrapText="bothSides">
                  <wp:wrapPolygon edited="0">
                    <wp:start x="0" y="0"/>
                    <wp:lineTo x="0" y="21323"/>
                    <wp:lineTo x="21089" y="21323"/>
                    <wp:lineTo x="21089" y="0"/>
                    <wp:lineTo x="0" y="0"/>
                  </wp:wrapPolygon>
                </wp:wrapTight>
                <wp:docPr id="16416999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41699969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150" cy="791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56" w:type="dxa"/>
        </w:tcPr>
        <w:p w14:paraId="609E511E" w14:textId="3A5A75CB" w:rsidR="00D3130E" w:rsidRPr="00A52975" w:rsidRDefault="00D3130E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jc w:val="right"/>
            <w:rPr>
              <w:b/>
              <w:bCs/>
              <w:rtl/>
            </w:rPr>
          </w:pPr>
          <w:r w:rsidRPr="00A52975">
            <w:rPr>
              <w:b/>
              <w:bCs/>
              <w:rtl/>
            </w:rPr>
            <w:t>جامعـــة بني سويــــف</w:t>
          </w:r>
        </w:p>
      </w:tc>
    </w:tr>
    <w:tr w:rsidR="00D3130E" w14:paraId="6AB736AD" w14:textId="77777777" w:rsidTr="000D3C3B">
      <w:trPr>
        <w:trHeight w:val="285"/>
      </w:trPr>
      <w:tc>
        <w:tcPr>
          <w:tcW w:w="3947" w:type="dxa"/>
        </w:tcPr>
        <w:p w14:paraId="3086D67F" w14:textId="69958ECC" w:rsidR="00D3130E" w:rsidRDefault="00D3130E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rPr>
              <w:rtl/>
            </w:rPr>
          </w:pPr>
          <w:r w:rsidRPr="009B2485">
            <w:rPr>
              <w:rFonts w:asciiTheme="majorBidi" w:hAnsiTheme="majorBidi"/>
              <w:b/>
              <w:bCs/>
              <w:rtl/>
            </w:rPr>
            <w:t>Faculty of Pharmacy</w:t>
          </w:r>
        </w:p>
      </w:tc>
      <w:tc>
        <w:tcPr>
          <w:tcW w:w="3194" w:type="dxa"/>
          <w:vMerge/>
        </w:tcPr>
        <w:p w14:paraId="3FDF9E41" w14:textId="2780E6BC" w:rsidR="00D3130E" w:rsidRDefault="00D3130E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jc w:val="center"/>
            <w:rPr>
              <w:rtl/>
            </w:rPr>
          </w:pPr>
        </w:p>
      </w:tc>
      <w:tc>
        <w:tcPr>
          <w:tcW w:w="3356" w:type="dxa"/>
        </w:tcPr>
        <w:p w14:paraId="00C6EE79" w14:textId="3B65C610" w:rsidR="00D3130E" w:rsidRPr="00A52975" w:rsidRDefault="00D3130E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jc w:val="right"/>
            <w:rPr>
              <w:b/>
              <w:bCs/>
              <w:rtl/>
            </w:rPr>
          </w:pPr>
          <w:r w:rsidRPr="00A52975">
            <w:rPr>
              <w:b/>
              <w:bCs/>
              <w:rtl/>
            </w:rPr>
            <w:t>كليــــــة الصيــــدلــــــة</w:t>
          </w:r>
        </w:p>
      </w:tc>
    </w:tr>
    <w:tr w:rsidR="00D3130E" w14:paraId="48BECD61" w14:textId="77777777" w:rsidTr="000D3C3B">
      <w:trPr>
        <w:trHeight w:val="581"/>
      </w:trPr>
      <w:tc>
        <w:tcPr>
          <w:tcW w:w="3947" w:type="dxa"/>
        </w:tcPr>
        <w:p w14:paraId="11B976D3" w14:textId="4D43E9FF" w:rsidR="00A4008B" w:rsidRPr="00A4008B" w:rsidRDefault="00A4008B" w:rsidP="00A4008B">
          <w:pPr>
            <w:pStyle w:val="Header"/>
            <w:tabs>
              <w:tab w:val="clear" w:pos="4680"/>
              <w:tab w:val="clear" w:pos="9360"/>
              <w:tab w:val="left" w:pos="8510"/>
            </w:tabs>
            <w:rPr>
              <w:b/>
              <w:bCs/>
              <w:lang w:val="en-US"/>
            </w:rPr>
          </w:pPr>
          <w:r>
            <w:rPr>
              <w:b/>
              <w:bCs/>
              <w:lang w:val="en-US"/>
            </w:rPr>
            <w:t>Committee of In</w:t>
          </w:r>
          <w:r w:rsidR="000D3C3B">
            <w:rPr>
              <w:b/>
              <w:bCs/>
              <w:lang w:val="en-US"/>
            </w:rPr>
            <w:t>s</w:t>
          </w:r>
          <w:r>
            <w:rPr>
              <w:b/>
              <w:bCs/>
              <w:lang w:val="en-US"/>
            </w:rPr>
            <w:t>t</w:t>
          </w:r>
          <w:r w:rsidR="000D3C3B">
            <w:rPr>
              <w:b/>
              <w:bCs/>
              <w:lang w:val="en-US"/>
            </w:rPr>
            <w:t>it</w:t>
          </w:r>
          <w:r>
            <w:rPr>
              <w:b/>
              <w:bCs/>
              <w:lang w:val="en-US"/>
            </w:rPr>
            <w:t>utional Animal Care and USE Committee</w:t>
          </w:r>
        </w:p>
      </w:tc>
      <w:tc>
        <w:tcPr>
          <w:tcW w:w="3194" w:type="dxa"/>
          <w:vMerge/>
        </w:tcPr>
        <w:p w14:paraId="131031C8" w14:textId="0D39AAE8" w:rsidR="00D3130E" w:rsidRPr="00A4008B" w:rsidRDefault="00D3130E" w:rsidP="00D3130E">
          <w:pPr>
            <w:pStyle w:val="Header"/>
            <w:tabs>
              <w:tab w:val="clear" w:pos="4680"/>
              <w:tab w:val="clear" w:pos="9360"/>
              <w:tab w:val="left" w:pos="8510"/>
            </w:tabs>
            <w:rPr>
              <w:lang w:val="en-US"/>
            </w:rPr>
          </w:pPr>
        </w:p>
      </w:tc>
      <w:tc>
        <w:tcPr>
          <w:tcW w:w="3356" w:type="dxa"/>
        </w:tcPr>
        <w:p w14:paraId="6F5270D0" w14:textId="6CECA35C" w:rsidR="00D3130E" w:rsidRPr="00A52975" w:rsidRDefault="00816E17" w:rsidP="00A52975">
          <w:pPr>
            <w:pStyle w:val="Header"/>
            <w:tabs>
              <w:tab w:val="clear" w:pos="4680"/>
              <w:tab w:val="clear" w:pos="9360"/>
              <w:tab w:val="left" w:pos="8510"/>
            </w:tabs>
            <w:jc w:val="right"/>
            <w:rPr>
              <w:b/>
              <w:bCs/>
              <w:rtl/>
            </w:rPr>
          </w:pPr>
          <w:r>
            <w:rPr>
              <w:rFonts w:hint="cs"/>
              <w:b/>
              <w:bCs/>
              <w:rtl/>
            </w:rPr>
            <w:t xml:space="preserve">لجنة </w:t>
          </w:r>
          <w:r w:rsidR="00D3130E">
            <w:rPr>
              <w:rFonts w:hint="cs"/>
              <w:b/>
              <w:bCs/>
              <w:rtl/>
            </w:rPr>
            <w:t>أخلاقيات رعاية واستخدام الحيوانات في التجارب والبحث العلمي</w:t>
          </w:r>
        </w:p>
      </w:tc>
    </w:tr>
  </w:tbl>
  <w:p w14:paraId="7D2FF079" w14:textId="38684F10" w:rsidR="00A52975" w:rsidRDefault="00A52975" w:rsidP="00A52975">
    <w:pPr>
      <w:pStyle w:val="Header"/>
      <w:tabs>
        <w:tab w:val="clear" w:pos="4680"/>
        <w:tab w:val="clear" w:pos="9360"/>
        <w:tab w:val="left" w:pos="8510"/>
      </w:tabs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734BE"/>
    <w:multiLevelType w:val="hybridMultilevel"/>
    <w:tmpl w:val="FBD48A3A"/>
    <w:lvl w:ilvl="0" w:tplc="29561F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C0376"/>
    <w:multiLevelType w:val="hybridMultilevel"/>
    <w:tmpl w:val="0B88A324"/>
    <w:lvl w:ilvl="0" w:tplc="29561F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87914"/>
    <w:multiLevelType w:val="hybridMultilevel"/>
    <w:tmpl w:val="0268C4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4E1DED"/>
    <w:multiLevelType w:val="hybridMultilevel"/>
    <w:tmpl w:val="4978E13C"/>
    <w:lvl w:ilvl="0" w:tplc="29561F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3507840">
    <w:abstractNumId w:val="3"/>
  </w:num>
  <w:num w:numId="2" w16cid:durableId="1699238619">
    <w:abstractNumId w:val="0"/>
  </w:num>
  <w:num w:numId="3" w16cid:durableId="1511868927">
    <w:abstractNumId w:val="1"/>
  </w:num>
  <w:num w:numId="4" w16cid:durableId="576130004">
    <w:abstractNumId w:val="2"/>
  </w:num>
  <w:num w:numId="5" w16cid:durableId="12683928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NTCzMDS2MDEysTRV0lEKTi0uzszPAykwqQUABeydriwAAAA="/>
  </w:docVars>
  <w:rsids>
    <w:rsidRoot w:val="00DC33A2"/>
    <w:rsid w:val="00013992"/>
    <w:rsid w:val="000470DD"/>
    <w:rsid w:val="000D3C3B"/>
    <w:rsid w:val="000E6C9A"/>
    <w:rsid w:val="000E6E07"/>
    <w:rsid w:val="00114BDB"/>
    <w:rsid w:val="00124DDE"/>
    <w:rsid w:val="0014435D"/>
    <w:rsid w:val="00190CFA"/>
    <w:rsid w:val="00196E5A"/>
    <w:rsid w:val="00226D44"/>
    <w:rsid w:val="0030362F"/>
    <w:rsid w:val="00304F03"/>
    <w:rsid w:val="00313BBA"/>
    <w:rsid w:val="00357257"/>
    <w:rsid w:val="00376FE5"/>
    <w:rsid w:val="003F4611"/>
    <w:rsid w:val="004211DA"/>
    <w:rsid w:val="0047482C"/>
    <w:rsid w:val="004C79A0"/>
    <w:rsid w:val="005032C7"/>
    <w:rsid w:val="00533EAC"/>
    <w:rsid w:val="005352E2"/>
    <w:rsid w:val="00537185"/>
    <w:rsid w:val="005905CB"/>
    <w:rsid w:val="005A67A2"/>
    <w:rsid w:val="005D246D"/>
    <w:rsid w:val="005D5F9A"/>
    <w:rsid w:val="005E1F51"/>
    <w:rsid w:val="00604521"/>
    <w:rsid w:val="00630B61"/>
    <w:rsid w:val="00691FD9"/>
    <w:rsid w:val="006B7762"/>
    <w:rsid w:val="006D35DA"/>
    <w:rsid w:val="006F4944"/>
    <w:rsid w:val="00736088"/>
    <w:rsid w:val="007E1DFE"/>
    <w:rsid w:val="007E5FF6"/>
    <w:rsid w:val="007F563C"/>
    <w:rsid w:val="007F697C"/>
    <w:rsid w:val="00811EE9"/>
    <w:rsid w:val="00816E17"/>
    <w:rsid w:val="0082757A"/>
    <w:rsid w:val="0088416A"/>
    <w:rsid w:val="008B47A6"/>
    <w:rsid w:val="008E03DA"/>
    <w:rsid w:val="00900DAF"/>
    <w:rsid w:val="00931A6C"/>
    <w:rsid w:val="009416B8"/>
    <w:rsid w:val="009E33D5"/>
    <w:rsid w:val="00A147CD"/>
    <w:rsid w:val="00A4008B"/>
    <w:rsid w:val="00A4285D"/>
    <w:rsid w:val="00A52975"/>
    <w:rsid w:val="00A75D52"/>
    <w:rsid w:val="00A76E28"/>
    <w:rsid w:val="00A80114"/>
    <w:rsid w:val="00A86472"/>
    <w:rsid w:val="00BB2BF0"/>
    <w:rsid w:val="00C2583D"/>
    <w:rsid w:val="00C278EC"/>
    <w:rsid w:val="00CC2303"/>
    <w:rsid w:val="00CC2ED2"/>
    <w:rsid w:val="00D047A8"/>
    <w:rsid w:val="00D3130E"/>
    <w:rsid w:val="00D40769"/>
    <w:rsid w:val="00D45168"/>
    <w:rsid w:val="00D777D1"/>
    <w:rsid w:val="00DB1A41"/>
    <w:rsid w:val="00DC33A2"/>
    <w:rsid w:val="00DD0EC0"/>
    <w:rsid w:val="00E21829"/>
    <w:rsid w:val="00E356B7"/>
    <w:rsid w:val="00EF7B78"/>
    <w:rsid w:val="00FB51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61F64"/>
  <w15:docId w15:val="{31413479-D0F9-4163-A387-47468EBAB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04521"/>
    <w:rPr>
      <w:rFonts w:ascii="Times New Roman" w:eastAsia="Times New Roman" w:hAnsi="Times New Roman" w:cs="Times New Roman"/>
      <w:lang w:val="ar-EG" w:eastAsia="ar-EG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6F494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6F4944"/>
    <w:pPr>
      <w:spacing w:before="137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6F4944"/>
  </w:style>
  <w:style w:type="paragraph" w:customStyle="1" w:styleId="TableParagraph">
    <w:name w:val="Table Paragraph"/>
    <w:basedOn w:val="Normal"/>
    <w:uiPriority w:val="1"/>
    <w:qFormat/>
    <w:rsid w:val="006F4944"/>
  </w:style>
  <w:style w:type="paragraph" w:styleId="BalloonText">
    <w:name w:val="Balloon Text"/>
    <w:basedOn w:val="Normal"/>
    <w:link w:val="BalloonTextChar"/>
    <w:uiPriority w:val="99"/>
    <w:semiHidden/>
    <w:unhideWhenUsed/>
    <w:rsid w:val="00E218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29"/>
    <w:rPr>
      <w:rFonts w:ascii="Tahoma" w:eastAsia="Times New Roman" w:hAnsi="Tahoma" w:cs="Tahoma"/>
      <w:sz w:val="16"/>
      <w:szCs w:val="16"/>
      <w:lang w:val="ar-EG" w:eastAsia="ar-EG" w:bidi="ar-EG"/>
    </w:rPr>
  </w:style>
  <w:style w:type="character" w:customStyle="1" w:styleId="BodyTextChar">
    <w:name w:val="Body Text Char"/>
    <w:basedOn w:val="DefaultParagraphFont"/>
    <w:link w:val="BodyText"/>
    <w:uiPriority w:val="1"/>
    <w:rsid w:val="00114BDB"/>
    <w:rPr>
      <w:rFonts w:ascii="Times New Roman" w:eastAsia="Times New Roman" w:hAnsi="Times New Roman" w:cs="Times New Roman"/>
      <w:sz w:val="24"/>
      <w:szCs w:val="24"/>
      <w:lang w:val="ar-EG" w:eastAsia="ar-EG" w:bidi="ar-EG"/>
    </w:rPr>
  </w:style>
  <w:style w:type="table" w:styleId="TableGrid">
    <w:name w:val="Table Grid"/>
    <w:basedOn w:val="TableNormal"/>
    <w:uiPriority w:val="59"/>
    <w:unhideWhenUsed/>
    <w:rsid w:val="009E33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29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2975"/>
    <w:rPr>
      <w:rFonts w:ascii="Times New Roman" w:eastAsia="Times New Roman" w:hAnsi="Times New Roman" w:cs="Times New Roman"/>
      <w:lang w:val="ar-EG" w:eastAsia="ar-EG" w:bidi="ar-EG"/>
    </w:rPr>
  </w:style>
  <w:style w:type="paragraph" w:styleId="Footer">
    <w:name w:val="footer"/>
    <w:basedOn w:val="Normal"/>
    <w:link w:val="FooterChar"/>
    <w:uiPriority w:val="99"/>
    <w:unhideWhenUsed/>
    <w:rsid w:val="00A529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2975"/>
    <w:rPr>
      <w:rFonts w:ascii="Times New Roman" w:eastAsia="Times New Roman" w:hAnsi="Times New Roman" w:cs="Times New Roman"/>
      <w:lang w:val="ar-EG" w:eastAsia="ar-EG"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7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Soher</dc:creator>
  <cp:lastModifiedBy>Dr.Heba</cp:lastModifiedBy>
  <cp:revision>31</cp:revision>
  <cp:lastPrinted>2019-07-15T11:39:00Z</cp:lastPrinted>
  <dcterms:created xsi:type="dcterms:W3CDTF">2019-10-29T11:19:00Z</dcterms:created>
  <dcterms:modified xsi:type="dcterms:W3CDTF">2025-03-0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5-05T00:00:00Z</vt:filetime>
  </property>
  <property fmtid="{D5CDD505-2E9C-101B-9397-08002B2CF9AE}" pid="5" name="GrammarlyDocumentId">
    <vt:lpwstr>09e6455ed7aced55f743806a9705642f8e94d5f6544216cfaa597c71ec40ceb8</vt:lpwstr>
  </property>
</Properties>
</file>